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C5DC1" w14:textId="11EACDFC" w:rsidR="007A362A" w:rsidRPr="00D031AE" w:rsidRDefault="00BE79C6">
      <w:pPr>
        <w:rPr>
          <w:rFonts w:ascii="Arial" w:hAnsi="Arial" w:cs="Arial"/>
          <w:b/>
          <w:bCs/>
          <w:color w:val="002060"/>
          <w:sz w:val="32"/>
          <w:szCs w:val="32"/>
        </w:rPr>
      </w:pPr>
      <w:r w:rsidRPr="00D031AE">
        <w:rPr>
          <w:rFonts w:ascii="Arial" w:hAnsi="Arial" w:cs="Arial"/>
          <w:b/>
          <w:bCs/>
          <w:color w:val="002060"/>
          <w:sz w:val="32"/>
          <w:szCs w:val="32"/>
        </w:rPr>
        <w:t>THESIS SUMMARIES</w:t>
      </w:r>
    </w:p>
    <w:p w14:paraId="5CD8B419" w14:textId="77777777" w:rsidR="00936E5D" w:rsidRDefault="00936E5D">
      <w:pPr>
        <w:rPr>
          <w:rFonts w:ascii="Arial" w:hAnsi="Arial" w:cs="Arial"/>
          <w:color w:val="002060"/>
          <w:sz w:val="20"/>
          <w:szCs w:val="20"/>
        </w:rPr>
      </w:pPr>
    </w:p>
    <w:p w14:paraId="04FF205E" w14:textId="77777777" w:rsidR="00214C8C" w:rsidRDefault="00214C8C" w:rsidP="00214C8C">
      <w:pPr>
        <w:pStyle w:val="Default"/>
        <w:rPr>
          <w:b/>
          <w:bCs/>
          <w:color w:val="041243"/>
          <w:sz w:val="21"/>
          <w:szCs w:val="21"/>
        </w:rPr>
      </w:pPr>
      <w:r>
        <w:rPr>
          <w:b/>
          <w:bCs/>
          <w:color w:val="041243"/>
          <w:sz w:val="21"/>
          <w:szCs w:val="21"/>
        </w:rPr>
        <w:t xml:space="preserve">30- and 300-word thesis summaries </w:t>
      </w:r>
    </w:p>
    <w:p w14:paraId="7153B3CB" w14:textId="77777777" w:rsidR="00493D1F" w:rsidRDefault="00493D1F" w:rsidP="00214C8C">
      <w:pPr>
        <w:pStyle w:val="Default"/>
        <w:rPr>
          <w:color w:val="041243"/>
          <w:sz w:val="21"/>
          <w:szCs w:val="21"/>
        </w:rPr>
      </w:pPr>
    </w:p>
    <w:p w14:paraId="4A895C10" w14:textId="77777777" w:rsidR="00214C8C" w:rsidRPr="00214C8C" w:rsidRDefault="00214C8C" w:rsidP="00214C8C">
      <w:pPr>
        <w:pStyle w:val="Default"/>
        <w:rPr>
          <w:sz w:val="20"/>
          <w:szCs w:val="20"/>
        </w:rPr>
      </w:pPr>
      <w:r w:rsidRPr="00214C8C">
        <w:rPr>
          <w:sz w:val="20"/>
          <w:szCs w:val="20"/>
        </w:rPr>
        <w:t xml:space="preserve">The candidate must provide </w:t>
      </w:r>
    </w:p>
    <w:p w14:paraId="129DA835" w14:textId="77777777" w:rsidR="00214C8C" w:rsidRPr="00214C8C" w:rsidRDefault="00214C8C" w:rsidP="00214C8C">
      <w:pPr>
        <w:pStyle w:val="Default"/>
        <w:rPr>
          <w:sz w:val="20"/>
          <w:szCs w:val="20"/>
        </w:rPr>
      </w:pPr>
      <w:r w:rsidRPr="00214C8C">
        <w:rPr>
          <w:sz w:val="20"/>
          <w:szCs w:val="20"/>
        </w:rPr>
        <w:t xml:space="preserve">• a 300-word abstract in plain language for the recommendation that goes to the Academic Board and University Council; and </w:t>
      </w:r>
    </w:p>
    <w:p w14:paraId="454ABD4A" w14:textId="77777777" w:rsidR="00214C8C" w:rsidRPr="00214C8C" w:rsidRDefault="00214C8C" w:rsidP="00214C8C">
      <w:pPr>
        <w:pStyle w:val="Default"/>
        <w:rPr>
          <w:sz w:val="20"/>
          <w:szCs w:val="20"/>
        </w:rPr>
      </w:pPr>
      <w:r w:rsidRPr="00214C8C">
        <w:rPr>
          <w:sz w:val="20"/>
          <w:szCs w:val="20"/>
        </w:rPr>
        <w:t xml:space="preserve">• a brief 30-word summary for the Graduation Booklet. </w:t>
      </w:r>
    </w:p>
    <w:p w14:paraId="5F4C9706" w14:textId="77777777" w:rsidR="00214C8C" w:rsidRPr="00214C8C" w:rsidRDefault="00214C8C" w:rsidP="00214C8C">
      <w:pPr>
        <w:rPr>
          <w:rFonts w:ascii="Arial" w:hAnsi="Arial" w:cs="Arial"/>
          <w:color w:val="auto"/>
          <w:sz w:val="20"/>
          <w:szCs w:val="20"/>
        </w:rPr>
      </w:pPr>
      <w:r w:rsidRPr="00214C8C">
        <w:rPr>
          <w:rFonts w:ascii="Arial" w:hAnsi="Arial" w:cs="Arial"/>
          <w:sz w:val="20"/>
          <w:szCs w:val="20"/>
        </w:rPr>
        <w:t>Please send these summaries to the Graduate Research School at research.degrees@federation.edu.au. The candidate will not be permitted to graduate if these are not provided.</w:t>
      </w:r>
    </w:p>
    <w:p w14:paraId="15B96908" w14:textId="77777777" w:rsidR="00214C8C" w:rsidRPr="00214C8C" w:rsidRDefault="00214C8C">
      <w:pPr>
        <w:rPr>
          <w:rFonts w:ascii="Arial" w:hAnsi="Arial" w:cs="Arial"/>
          <w:color w:val="002060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7"/>
        <w:gridCol w:w="7439"/>
      </w:tblGrid>
      <w:tr w:rsidR="005727E5" w:rsidRPr="00214C8C" w14:paraId="03BDF873" w14:textId="77777777" w:rsidTr="005E3687">
        <w:trPr>
          <w:trHeight w:val="397"/>
        </w:trPr>
        <w:tc>
          <w:tcPr>
            <w:tcW w:w="10206" w:type="dxa"/>
            <w:gridSpan w:val="2"/>
            <w:shd w:val="clear" w:color="auto" w:fill="041243" w:themeFill="text2"/>
            <w:vAlign w:val="center"/>
          </w:tcPr>
          <w:p w14:paraId="009C3586" w14:textId="0081F9DA" w:rsidR="005727E5" w:rsidRPr="00214C8C" w:rsidRDefault="005727E5" w:rsidP="00CA2C32">
            <w:pPr>
              <w:rPr>
                <w:rFonts w:ascii="Arial" w:eastAsia="Times New Roman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485837" w:rsidRPr="00393D2D" w14:paraId="6A84026D" w14:textId="77777777" w:rsidTr="007C0C1F">
        <w:trPr>
          <w:trHeight w:val="397"/>
        </w:trPr>
        <w:tc>
          <w:tcPr>
            <w:tcW w:w="2767" w:type="dxa"/>
            <w:vAlign w:val="center"/>
          </w:tcPr>
          <w:p w14:paraId="088152A8" w14:textId="13F54B4B" w:rsidR="00ED2B57" w:rsidRPr="005E3687" w:rsidRDefault="00ED2B57" w:rsidP="004623AA">
            <w:pPr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</w:pPr>
            <w:r w:rsidRPr="005E3687"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  <w:t>Name</w:t>
            </w:r>
          </w:p>
        </w:tc>
        <w:tc>
          <w:tcPr>
            <w:tcW w:w="7439" w:type="dxa"/>
            <w:vAlign w:val="center"/>
          </w:tcPr>
          <w:p w14:paraId="644C9F31" w14:textId="5718ACE1" w:rsidR="00ED2B57" w:rsidRPr="007C0C1F" w:rsidRDefault="00ED2B57" w:rsidP="00CA2C32">
            <w:pPr>
              <w:rPr>
                <w:rFonts w:ascii="Arial" w:eastAsia="Times New Roman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485837" w:rsidRPr="00393D2D" w14:paraId="33E6C81D" w14:textId="77777777" w:rsidTr="007C0C1F">
        <w:trPr>
          <w:trHeight w:val="397"/>
        </w:trPr>
        <w:tc>
          <w:tcPr>
            <w:tcW w:w="2767" w:type="dxa"/>
            <w:vAlign w:val="center"/>
          </w:tcPr>
          <w:p w14:paraId="655DF174" w14:textId="007A4561" w:rsidR="00ED2B57" w:rsidRPr="005E3687" w:rsidRDefault="0051277E" w:rsidP="004623AA">
            <w:pPr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</w:pPr>
            <w:r w:rsidRPr="005E3687"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  <w:t>Student ID</w:t>
            </w:r>
          </w:p>
        </w:tc>
        <w:tc>
          <w:tcPr>
            <w:tcW w:w="7439" w:type="dxa"/>
            <w:vAlign w:val="center"/>
          </w:tcPr>
          <w:p w14:paraId="6004D185" w14:textId="68AD0DBA" w:rsidR="00ED2B57" w:rsidRPr="007C0C1F" w:rsidRDefault="00ED2B57" w:rsidP="00CA2C32">
            <w:pPr>
              <w:rPr>
                <w:rFonts w:ascii="Arial" w:eastAsia="Times New Roman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5E3E7D" w:rsidRPr="00393D2D" w14:paraId="1745A4AC" w14:textId="77777777" w:rsidTr="007C0C1F">
        <w:trPr>
          <w:trHeight w:val="397"/>
        </w:trPr>
        <w:tc>
          <w:tcPr>
            <w:tcW w:w="2767" w:type="dxa"/>
            <w:vAlign w:val="center"/>
          </w:tcPr>
          <w:p w14:paraId="7572B1EB" w14:textId="26E928C6" w:rsidR="005E3E7D" w:rsidRPr="005E3687" w:rsidRDefault="005E3E7D" w:rsidP="00523080">
            <w:pPr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</w:pPr>
            <w:r w:rsidRPr="005E3687"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  <w:t>Principal Supervisor</w:t>
            </w:r>
          </w:p>
        </w:tc>
        <w:tc>
          <w:tcPr>
            <w:tcW w:w="7439" w:type="dxa"/>
            <w:vAlign w:val="center"/>
          </w:tcPr>
          <w:p w14:paraId="4C208971" w14:textId="51F4782E" w:rsidR="005E3E7D" w:rsidRPr="007C0C1F" w:rsidRDefault="005E3E7D" w:rsidP="008C7A47">
            <w:pPr>
              <w:rPr>
                <w:rFonts w:ascii="Arial" w:eastAsia="Times New Roman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5E3E7D" w:rsidRPr="00393D2D" w14:paraId="677812F5" w14:textId="77777777" w:rsidTr="007C0C1F">
        <w:trPr>
          <w:trHeight w:val="397"/>
        </w:trPr>
        <w:tc>
          <w:tcPr>
            <w:tcW w:w="2767" w:type="dxa"/>
            <w:vAlign w:val="center"/>
          </w:tcPr>
          <w:p w14:paraId="5914E6E2" w14:textId="5BD8674A" w:rsidR="005E3E7D" w:rsidRPr="005E3687" w:rsidRDefault="005E3E7D" w:rsidP="00523080">
            <w:pPr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</w:pPr>
            <w:r w:rsidRPr="005E3687"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  <w:t xml:space="preserve">Associate </w:t>
            </w:r>
            <w:r w:rsidR="007C0C1F"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  <w:t>/ Co-</w:t>
            </w:r>
            <w:r w:rsidRPr="005E3687"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  <w:t>Supervisor</w:t>
            </w:r>
            <w:r w:rsidR="005255C9" w:rsidRPr="005E3687"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  <w:t>/s</w:t>
            </w:r>
          </w:p>
        </w:tc>
        <w:tc>
          <w:tcPr>
            <w:tcW w:w="7439" w:type="dxa"/>
            <w:vAlign w:val="center"/>
          </w:tcPr>
          <w:p w14:paraId="11EA602B" w14:textId="2AB34DDC" w:rsidR="005E3E7D" w:rsidRPr="007C0C1F" w:rsidRDefault="005E3E7D" w:rsidP="008C7A47">
            <w:pPr>
              <w:rPr>
                <w:rFonts w:ascii="Arial" w:eastAsia="Times New Roman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51277E" w:rsidRPr="00393D2D" w14:paraId="46819FC1" w14:textId="77777777" w:rsidTr="007C0C1F">
        <w:trPr>
          <w:trHeight w:val="397"/>
        </w:trPr>
        <w:tc>
          <w:tcPr>
            <w:tcW w:w="2767" w:type="dxa"/>
            <w:vAlign w:val="center"/>
          </w:tcPr>
          <w:p w14:paraId="3AF2561A" w14:textId="552403C3" w:rsidR="0051277E" w:rsidRPr="005E3687" w:rsidRDefault="0051277E" w:rsidP="004623AA">
            <w:pPr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</w:pPr>
            <w:r w:rsidRPr="005E3687">
              <w:rPr>
                <w:rFonts w:ascii="Arial" w:eastAsia="Times New Roman" w:hAnsi="Arial" w:cs="Arial"/>
                <w:bCs/>
                <w:color w:val="041243" w:themeColor="text2"/>
                <w:sz w:val="20"/>
                <w:szCs w:val="20"/>
              </w:rPr>
              <w:t>Degree</w:t>
            </w:r>
          </w:p>
        </w:tc>
        <w:tc>
          <w:tcPr>
            <w:tcW w:w="7439" w:type="dxa"/>
            <w:vAlign w:val="center"/>
          </w:tcPr>
          <w:p w14:paraId="7DDDF15E" w14:textId="3BBEBFE6" w:rsidR="0051277E" w:rsidRPr="007C0C1F" w:rsidRDefault="0051277E" w:rsidP="00CA2C32">
            <w:pPr>
              <w:rPr>
                <w:rFonts w:ascii="Arial" w:eastAsia="Times New Roman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B63B71" w:rsidRPr="00393D2D" w14:paraId="741FD58C" w14:textId="77777777" w:rsidTr="007726B7">
        <w:trPr>
          <w:trHeight w:val="397"/>
        </w:trPr>
        <w:tc>
          <w:tcPr>
            <w:tcW w:w="10206" w:type="dxa"/>
            <w:gridSpan w:val="2"/>
            <w:shd w:val="clear" w:color="auto" w:fill="041243" w:themeFill="text2"/>
            <w:vAlign w:val="center"/>
          </w:tcPr>
          <w:p w14:paraId="4B897A26" w14:textId="680DCAB6" w:rsidR="00B63B71" w:rsidRPr="005727E5" w:rsidRDefault="00B63B71" w:rsidP="007726B7">
            <w:pPr>
              <w:rPr>
                <w:rFonts w:ascii="Arial" w:eastAsia="Times New Roman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FFFFFF" w:themeColor="background1"/>
                <w:sz w:val="20"/>
                <w:szCs w:val="20"/>
              </w:rPr>
              <w:t>Thesis title</w:t>
            </w:r>
          </w:p>
        </w:tc>
      </w:tr>
      <w:tr w:rsidR="00B63B71" w:rsidRPr="00393D2D" w14:paraId="2AACD59C" w14:textId="77777777" w:rsidTr="007C0C1F">
        <w:trPr>
          <w:trHeight w:val="512"/>
        </w:trPr>
        <w:tc>
          <w:tcPr>
            <w:tcW w:w="10206" w:type="dxa"/>
            <w:gridSpan w:val="2"/>
          </w:tcPr>
          <w:p w14:paraId="0DA9158F" w14:textId="247B811C" w:rsidR="00B63B71" w:rsidRPr="00393D2D" w:rsidRDefault="00B63B71" w:rsidP="001D714D">
            <w:pPr>
              <w:spacing w:before="120" w:after="120"/>
              <w:rPr>
                <w:rFonts w:ascii="Arial" w:eastAsia="MS Gothic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B63B71" w:rsidRPr="00393D2D" w14:paraId="5BA2D90F" w14:textId="77777777" w:rsidTr="007726B7">
        <w:trPr>
          <w:trHeight w:val="397"/>
        </w:trPr>
        <w:tc>
          <w:tcPr>
            <w:tcW w:w="10206" w:type="dxa"/>
            <w:gridSpan w:val="2"/>
            <w:shd w:val="clear" w:color="auto" w:fill="041243" w:themeFill="text2"/>
            <w:vAlign w:val="center"/>
          </w:tcPr>
          <w:p w14:paraId="2A3F5B6B" w14:textId="5AE629B0" w:rsidR="00B63B71" w:rsidRPr="005727E5" w:rsidRDefault="00B63B71" w:rsidP="007726B7">
            <w:pPr>
              <w:rPr>
                <w:rFonts w:ascii="Arial" w:eastAsia="Times New Roman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FFFFFF" w:themeColor="background1"/>
                <w:sz w:val="20"/>
                <w:szCs w:val="20"/>
              </w:rPr>
              <w:t xml:space="preserve">30-word </w:t>
            </w:r>
            <w:r w:rsidR="007C0C1F">
              <w:rPr>
                <w:rFonts w:ascii="Arial" w:eastAsia="Times New Roman" w:hAnsi="Arial" w:cs="Arial"/>
                <w:bCs/>
                <w:color w:val="FFFFFF" w:themeColor="background1"/>
                <w:sz w:val="20"/>
                <w:szCs w:val="20"/>
              </w:rPr>
              <w:t xml:space="preserve">thesis </w:t>
            </w:r>
            <w:r>
              <w:rPr>
                <w:rFonts w:ascii="Arial" w:eastAsia="Times New Roman" w:hAnsi="Arial" w:cs="Arial"/>
                <w:bCs/>
                <w:color w:val="FFFFFF" w:themeColor="background1"/>
                <w:sz w:val="20"/>
                <w:szCs w:val="20"/>
              </w:rPr>
              <w:t>summary</w:t>
            </w:r>
          </w:p>
        </w:tc>
      </w:tr>
      <w:tr w:rsidR="007C0C1F" w:rsidRPr="00393D2D" w14:paraId="4C3BB945" w14:textId="77777777" w:rsidTr="007C0C1F">
        <w:trPr>
          <w:trHeight w:val="720"/>
        </w:trPr>
        <w:tc>
          <w:tcPr>
            <w:tcW w:w="10206" w:type="dxa"/>
            <w:gridSpan w:val="2"/>
          </w:tcPr>
          <w:p w14:paraId="50579D55" w14:textId="3114DEBF" w:rsidR="007C0C1F" w:rsidRPr="00393D2D" w:rsidRDefault="007C0C1F" w:rsidP="0008247E">
            <w:pPr>
              <w:spacing w:before="120" w:after="120"/>
              <w:rPr>
                <w:rFonts w:ascii="Arial" w:eastAsia="MS Gothic" w:hAnsi="Arial" w:cs="Arial"/>
                <w:bCs/>
                <w:color w:val="auto"/>
                <w:sz w:val="20"/>
                <w:szCs w:val="20"/>
              </w:rPr>
            </w:pPr>
          </w:p>
        </w:tc>
      </w:tr>
      <w:tr w:rsidR="00B63B71" w:rsidRPr="00393D2D" w14:paraId="41839CBF" w14:textId="77777777" w:rsidTr="007726B7">
        <w:trPr>
          <w:trHeight w:val="397"/>
        </w:trPr>
        <w:tc>
          <w:tcPr>
            <w:tcW w:w="10206" w:type="dxa"/>
            <w:gridSpan w:val="2"/>
            <w:shd w:val="clear" w:color="auto" w:fill="041243" w:themeFill="text2"/>
            <w:vAlign w:val="center"/>
          </w:tcPr>
          <w:p w14:paraId="116DEF57" w14:textId="121590DB" w:rsidR="00B63B71" w:rsidRPr="005727E5" w:rsidRDefault="007C0C1F" w:rsidP="007726B7">
            <w:pPr>
              <w:rPr>
                <w:rFonts w:ascii="Arial" w:eastAsia="Times New Roman" w:hAnsi="Arial" w:cs="Arial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FFFFFF" w:themeColor="background1"/>
                <w:sz w:val="20"/>
                <w:szCs w:val="20"/>
              </w:rPr>
              <w:t>300-word thesis summary</w:t>
            </w:r>
          </w:p>
        </w:tc>
      </w:tr>
      <w:tr w:rsidR="007C0C1F" w:rsidRPr="00393D2D" w14:paraId="00517812" w14:textId="77777777" w:rsidTr="00D9264B">
        <w:trPr>
          <w:trHeight w:val="1191"/>
        </w:trPr>
        <w:tc>
          <w:tcPr>
            <w:tcW w:w="10206" w:type="dxa"/>
            <w:gridSpan w:val="2"/>
          </w:tcPr>
          <w:p w14:paraId="07812412" w14:textId="6EA39CDF" w:rsidR="00AA1DE5" w:rsidRPr="00AA1DE5" w:rsidRDefault="00AA1DE5" w:rsidP="00AA1DE5">
            <w:pPr>
              <w:spacing w:line="360" w:lineRule="auto"/>
              <w:jc w:val="both"/>
              <w:rPr>
                <w:rFonts w:ascii="Arial" w:eastAsia="MS Gothic" w:hAnsi="Arial" w:cs="Arial"/>
                <w:bCs/>
                <w:color w:val="auto"/>
                <w:sz w:val="20"/>
                <w:szCs w:val="20"/>
                <w:lang w:val="en-US"/>
              </w:rPr>
            </w:pPr>
          </w:p>
        </w:tc>
      </w:tr>
    </w:tbl>
    <w:p w14:paraId="151A1A8B" w14:textId="66C0756B" w:rsidR="00C70337" w:rsidRPr="005E3687" w:rsidRDefault="00C70337" w:rsidP="00986A42">
      <w:pPr>
        <w:pStyle w:val="Heading1"/>
        <w:numPr>
          <w:ilvl w:val="0"/>
          <w:numId w:val="0"/>
        </w:numPr>
        <w:spacing w:before="120"/>
        <w:rPr>
          <w:color w:val="041243" w:themeColor="text2"/>
          <w:sz w:val="20"/>
          <w:szCs w:val="20"/>
        </w:rPr>
      </w:pPr>
      <w:r w:rsidRPr="005E3687">
        <w:rPr>
          <w:color w:val="041243" w:themeColor="text2"/>
          <w:sz w:val="20"/>
          <w:szCs w:val="20"/>
        </w:rPr>
        <w:t>Signature</w:t>
      </w:r>
      <w:r w:rsidR="003C3DC0" w:rsidRPr="005E3687">
        <w:rPr>
          <w:color w:val="041243" w:themeColor="text2"/>
          <w:sz w:val="20"/>
          <w:szCs w:val="20"/>
        </w:rPr>
        <w:t>s</w:t>
      </w:r>
    </w:p>
    <w:p w14:paraId="442E705D" w14:textId="303A1CEE" w:rsidR="00986A42" w:rsidRDefault="00986A42" w:rsidP="003556F5">
      <w:pPr>
        <w:tabs>
          <w:tab w:val="left" w:pos="3969"/>
          <w:tab w:val="left" w:pos="8505"/>
          <w:tab w:val="left" w:pos="11340"/>
        </w:tabs>
        <w:spacing w:before="120" w:after="120"/>
        <w:ind w:right="142"/>
        <w:rPr>
          <w:rFonts w:ascii="Arial" w:eastAsia="Times New Roman" w:hAnsi="Arial" w:cs="Times New Roman"/>
          <w:b/>
          <w:color w:val="041243" w:themeColor="text2"/>
          <w:sz w:val="20"/>
          <w:szCs w:val="22"/>
          <w:lang w:eastAsia="zh-CN"/>
        </w:rPr>
      </w:pPr>
    </w:p>
    <w:p w14:paraId="0855C849" w14:textId="66339FE7" w:rsidR="00CF1C5B" w:rsidRPr="00986A42" w:rsidRDefault="008854B7" w:rsidP="003556F5">
      <w:pPr>
        <w:tabs>
          <w:tab w:val="left" w:pos="3969"/>
          <w:tab w:val="left" w:pos="8505"/>
          <w:tab w:val="left" w:pos="11340"/>
        </w:tabs>
        <w:spacing w:before="120" w:after="120"/>
        <w:ind w:right="142"/>
        <w:rPr>
          <w:rFonts w:ascii="Arial" w:eastAsia="Times New Roman" w:hAnsi="Arial" w:cs="Times New Roman"/>
          <w:bCs/>
          <w:color w:val="041243" w:themeColor="text2"/>
          <w:sz w:val="20"/>
          <w:szCs w:val="22"/>
          <w:lang w:eastAsia="zh-CN"/>
        </w:rPr>
      </w:pPr>
      <w:r>
        <w:rPr>
          <w:rFonts w:ascii="Arial" w:eastAsia="Times New Roman" w:hAnsi="Arial" w:cs="Times New Roman"/>
          <w:bCs/>
          <w:color w:val="041243" w:themeColor="text2"/>
          <w:sz w:val="20"/>
          <w:szCs w:val="22"/>
          <w:lang w:eastAsia="zh-CN"/>
        </w:rPr>
        <w:t>X</w:t>
      </w:r>
      <w:r w:rsidR="003556F5" w:rsidRPr="00986A42">
        <w:rPr>
          <w:rFonts w:ascii="Arial" w:eastAsia="Times New Roman" w:hAnsi="Arial" w:cs="Times New Roman"/>
          <w:bCs/>
          <w:color w:val="041243" w:themeColor="text2"/>
          <w:sz w:val="20"/>
          <w:szCs w:val="22"/>
          <w:lang w:eastAsia="zh-CN"/>
        </w:rPr>
        <w:tab/>
      </w:r>
    </w:p>
    <w:p w14:paraId="5DF14E8B" w14:textId="77777777" w:rsidR="00CF1C5B" w:rsidRPr="005E3687" w:rsidRDefault="00CF1C5B" w:rsidP="008D37B6">
      <w:pPr>
        <w:tabs>
          <w:tab w:val="left" w:pos="2835"/>
          <w:tab w:val="left" w:pos="5670"/>
          <w:tab w:val="left" w:pos="8505"/>
          <w:tab w:val="left" w:pos="11340"/>
        </w:tabs>
        <w:spacing w:before="120"/>
        <w:ind w:right="142"/>
        <w:rPr>
          <w:rFonts w:ascii="Arial" w:eastAsia="Times New Roman" w:hAnsi="Arial" w:cs="Times New Roman"/>
          <w:b/>
          <w:color w:val="041243" w:themeColor="text2"/>
          <w:sz w:val="20"/>
          <w:szCs w:val="22"/>
          <w:lang w:eastAsia="zh-CN"/>
        </w:rPr>
      </w:pPr>
      <w:r w:rsidRPr="005E3687">
        <w:rPr>
          <w:rFonts w:ascii="Arial" w:eastAsia="Times New Roman" w:hAnsi="Arial" w:cs="Times New Roman"/>
          <w:b/>
          <w:noProof/>
          <w:color w:val="041243" w:themeColor="text2"/>
          <w:sz w:val="20"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DD6926" wp14:editId="4EBB4008">
                <wp:simplePos x="0" y="0"/>
                <wp:positionH relativeFrom="column">
                  <wp:posOffset>-1270</wp:posOffset>
                </wp:positionH>
                <wp:positionV relativeFrom="paragraph">
                  <wp:posOffset>116840</wp:posOffset>
                </wp:positionV>
                <wp:extent cx="2276475" cy="0"/>
                <wp:effectExtent l="0" t="0" r="0" b="0"/>
                <wp:wrapTopAndBottom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40843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EF2A73" id="Straight Connector 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9.2pt" to="179.1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" strokecolor="#040843" strokeweight="1.5pt">
                <v:stroke joinstyle="miter"/>
                <w10:wrap type="topAndBottom"/>
              </v:line>
            </w:pict>
          </mc:Fallback>
        </mc:AlternateContent>
      </w:r>
    </w:p>
    <w:p w14:paraId="59FE4F6C" w14:textId="570E296C" w:rsidR="005E3687" w:rsidRPr="008D37B6" w:rsidRDefault="00CF1C5B" w:rsidP="00986A42">
      <w:pPr>
        <w:tabs>
          <w:tab w:val="left" w:pos="2835"/>
          <w:tab w:val="left" w:pos="5670"/>
          <w:tab w:val="left" w:pos="8505"/>
          <w:tab w:val="left" w:pos="11340"/>
        </w:tabs>
        <w:ind w:right="142"/>
        <w:rPr>
          <w:rFonts w:ascii="Arial" w:eastAsia="Times New Roman" w:hAnsi="Arial" w:cs="Times New Roman"/>
          <w:color w:val="041243" w:themeColor="text2"/>
          <w:lang w:eastAsia="zh-CN"/>
        </w:rPr>
      </w:pPr>
      <w:r w:rsidRPr="008D37B6">
        <w:rPr>
          <w:rFonts w:ascii="Arial" w:eastAsia="Times New Roman" w:hAnsi="Arial" w:cs="Times New Roman"/>
          <w:color w:val="041243" w:themeColor="text2"/>
          <w:lang w:eastAsia="zh-CN"/>
        </w:rPr>
        <w:t>HDR Candidate</w:t>
      </w:r>
    </w:p>
    <w:p w14:paraId="6E312434" w14:textId="1224DF0A" w:rsidR="007C0C1F" w:rsidRPr="007C0C1F" w:rsidRDefault="007C0C1F" w:rsidP="00986A42">
      <w:pPr>
        <w:rPr>
          <w:rFonts w:ascii="Arial" w:hAnsi="Arial" w:cs="Arial"/>
          <w:color w:val="041243" w:themeColor="text2"/>
        </w:rPr>
      </w:pPr>
      <w:r w:rsidRPr="007C0C1F">
        <w:rPr>
          <w:rFonts w:ascii="Arial" w:hAnsi="Arial" w:cs="Arial"/>
          <w:color w:val="041243" w:themeColor="text2"/>
        </w:rPr>
        <w:t xml:space="preserve">Date: </w:t>
      </w:r>
    </w:p>
    <w:p w14:paraId="4734FA04" w14:textId="6D56406A" w:rsidR="00CF1C5B" w:rsidRPr="005E3687" w:rsidRDefault="00CF1C5B" w:rsidP="00CF1C5B">
      <w:pPr>
        <w:tabs>
          <w:tab w:val="left" w:pos="2835"/>
          <w:tab w:val="left" w:pos="5670"/>
          <w:tab w:val="left" w:pos="8505"/>
          <w:tab w:val="left" w:pos="11340"/>
        </w:tabs>
        <w:spacing w:before="120" w:after="120"/>
        <w:ind w:right="142"/>
        <w:rPr>
          <w:rFonts w:ascii="Arial" w:eastAsia="Times New Roman" w:hAnsi="Arial" w:cs="Times New Roman"/>
          <w:color w:val="041243" w:themeColor="text2"/>
          <w:sz w:val="20"/>
          <w:szCs w:val="22"/>
          <w:lang w:eastAsia="zh-CN"/>
        </w:rPr>
      </w:pPr>
    </w:p>
    <w:p w14:paraId="30A38D6E" w14:textId="755C9A0A" w:rsidR="00CF1C5B" w:rsidRPr="005E3687" w:rsidRDefault="008854B7" w:rsidP="003556F5">
      <w:pPr>
        <w:tabs>
          <w:tab w:val="left" w:pos="3969"/>
          <w:tab w:val="left" w:pos="5670"/>
          <w:tab w:val="left" w:pos="8505"/>
          <w:tab w:val="left" w:pos="11340"/>
        </w:tabs>
        <w:spacing w:before="120" w:after="120"/>
        <w:ind w:right="142"/>
        <w:rPr>
          <w:rFonts w:ascii="Arial" w:eastAsia="Times New Roman" w:hAnsi="Arial" w:cs="Times New Roman"/>
          <w:color w:val="041243" w:themeColor="text2"/>
          <w:sz w:val="20"/>
          <w:szCs w:val="22"/>
          <w:lang w:eastAsia="zh-CN"/>
        </w:rPr>
      </w:pPr>
      <w:r>
        <w:rPr>
          <w:rFonts w:ascii="Arial" w:eastAsia="Times New Roman" w:hAnsi="Arial" w:cs="Times New Roman"/>
          <w:color w:val="041243" w:themeColor="text2"/>
          <w:sz w:val="20"/>
          <w:szCs w:val="22"/>
          <w:lang w:eastAsia="zh-CN"/>
        </w:rPr>
        <w:t>X</w:t>
      </w:r>
      <w:r w:rsidR="003556F5">
        <w:rPr>
          <w:rFonts w:ascii="Arial" w:eastAsia="Times New Roman" w:hAnsi="Arial" w:cs="Times New Roman"/>
          <w:color w:val="041243" w:themeColor="text2"/>
          <w:sz w:val="20"/>
          <w:szCs w:val="22"/>
          <w:lang w:eastAsia="zh-CN"/>
        </w:rPr>
        <w:tab/>
      </w:r>
    </w:p>
    <w:p w14:paraId="6E5F2966" w14:textId="77777777" w:rsidR="00CF1C5B" w:rsidRPr="005E3687" w:rsidRDefault="00CF1C5B" w:rsidP="008D37B6">
      <w:pPr>
        <w:tabs>
          <w:tab w:val="left" w:pos="2835"/>
          <w:tab w:val="left" w:pos="5670"/>
          <w:tab w:val="left" w:pos="8505"/>
          <w:tab w:val="left" w:pos="11340"/>
        </w:tabs>
        <w:ind w:right="142"/>
        <w:rPr>
          <w:rFonts w:ascii="Arial" w:eastAsia="Times New Roman" w:hAnsi="Arial" w:cs="Times New Roman"/>
          <w:b/>
          <w:color w:val="041243" w:themeColor="text2"/>
          <w:sz w:val="20"/>
          <w:szCs w:val="22"/>
          <w:lang w:eastAsia="zh-CN"/>
        </w:rPr>
      </w:pPr>
      <w:r w:rsidRPr="005E3687">
        <w:rPr>
          <w:rFonts w:ascii="Arial" w:eastAsia="Times New Roman" w:hAnsi="Arial" w:cs="Times New Roman"/>
          <w:b/>
          <w:noProof/>
          <w:color w:val="041243" w:themeColor="text2"/>
          <w:sz w:val="20"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2B63C4" wp14:editId="7B417C50">
                <wp:simplePos x="0" y="0"/>
                <wp:positionH relativeFrom="column">
                  <wp:posOffset>-1270</wp:posOffset>
                </wp:positionH>
                <wp:positionV relativeFrom="paragraph">
                  <wp:posOffset>82550</wp:posOffset>
                </wp:positionV>
                <wp:extent cx="2276475" cy="0"/>
                <wp:effectExtent l="0" t="0" r="0" b="0"/>
                <wp:wrapTopAndBottom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40843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ABA627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6.5pt" to="179.1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" strokecolor="#040843" strokeweight="1.5pt">
                <v:stroke joinstyle="miter"/>
                <w10:wrap type="topAndBottom"/>
              </v:line>
            </w:pict>
          </mc:Fallback>
        </mc:AlternateContent>
      </w:r>
    </w:p>
    <w:p w14:paraId="53C411B5" w14:textId="0CCE4F86" w:rsidR="00CF1C5B" w:rsidRPr="008D37B6" w:rsidRDefault="00CF1C5B" w:rsidP="008D37B6">
      <w:pPr>
        <w:tabs>
          <w:tab w:val="left" w:pos="2835"/>
          <w:tab w:val="left" w:pos="5670"/>
          <w:tab w:val="left" w:pos="8505"/>
          <w:tab w:val="left" w:pos="11340"/>
        </w:tabs>
        <w:ind w:right="142"/>
        <w:rPr>
          <w:rFonts w:ascii="Arial" w:eastAsia="Times New Roman" w:hAnsi="Arial" w:cs="Times New Roman"/>
          <w:color w:val="041243" w:themeColor="text2"/>
          <w:lang w:eastAsia="zh-CN"/>
        </w:rPr>
      </w:pPr>
      <w:r w:rsidRPr="008D37B6">
        <w:rPr>
          <w:rFonts w:ascii="Arial" w:eastAsia="Times New Roman" w:hAnsi="Arial" w:cs="Times New Roman"/>
          <w:color w:val="041243" w:themeColor="text2"/>
          <w:lang w:eastAsia="zh-CN"/>
        </w:rPr>
        <w:t>Principal Supervisor</w:t>
      </w:r>
    </w:p>
    <w:p w14:paraId="37E2DB08" w14:textId="176E39A6" w:rsidR="007860F0" w:rsidRDefault="007C0C1F" w:rsidP="003733B0">
      <w:pPr>
        <w:rPr>
          <w:rFonts w:ascii="Arial" w:hAnsi="Arial" w:cs="Arial"/>
          <w:color w:val="041243" w:themeColor="text2"/>
        </w:rPr>
      </w:pPr>
      <w:r w:rsidRPr="008D37B6">
        <w:rPr>
          <w:rFonts w:ascii="Arial" w:hAnsi="Arial" w:cs="Arial"/>
          <w:color w:val="041243" w:themeColor="text2"/>
        </w:rPr>
        <w:t xml:space="preserve">Date: </w:t>
      </w:r>
    </w:p>
    <w:p w14:paraId="3D8AE8B7" w14:textId="77777777" w:rsidR="00FE604F" w:rsidRDefault="00FE604F" w:rsidP="00FE604F">
      <w:pPr>
        <w:pStyle w:val="Default"/>
      </w:pPr>
    </w:p>
    <w:sectPr w:rsidR="00FE604F" w:rsidSect="00214C8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 w:code="9"/>
      <w:pgMar w:top="720" w:right="720" w:bottom="720" w:left="720" w:header="0" w:footer="562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C6FED" w14:textId="77777777" w:rsidR="00956326" w:rsidRDefault="00956326" w:rsidP="008B0FD4">
      <w:r>
        <w:separator/>
      </w:r>
    </w:p>
    <w:p w14:paraId="736E9EF3" w14:textId="77777777" w:rsidR="00956326" w:rsidRDefault="00956326"/>
  </w:endnote>
  <w:endnote w:type="continuationSeparator" w:id="0">
    <w:p w14:paraId="016B63B5" w14:textId="77777777" w:rsidR="00956326" w:rsidRDefault="00956326" w:rsidP="008B0FD4">
      <w:r>
        <w:continuationSeparator/>
      </w:r>
    </w:p>
    <w:p w14:paraId="0FDCBF71" w14:textId="77777777" w:rsidR="00956326" w:rsidRDefault="009563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 LT Std 45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00000000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Museo Sans 700">
    <w:charset w:val="4D"/>
    <w:family w:val="auto"/>
    <w:pitch w:val="variable"/>
    <w:sig w:usb0="A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94062149"/>
      <w:docPartObj>
        <w:docPartGallery w:val="Page Numbers (Bottom of Page)"/>
        <w:docPartUnique/>
      </w:docPartObj>
    </w:sdtPr>
    <w:sdtContent>
      <w:p w14:paraId="2D96EE11" w14:textId="7FB088C8" w:rsidR="008B0FD4" w:rsidRDefault="008B0FD4" w:rsidP="00A36E0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282894" w14:textId="77777777" w:rsidR="008B0FD4" w:rsidRDefault="008B0FD4" w:rsidP="008B0FD4">
    <w:pPr>
      <w:pStyle w:val="Footer"/>
      <w:ind w:right="360"/>
    </w:pPr>
  </w:p>
  <w:p w14:paraId="7B63A4CD" w14:textId="77777777" w:rsidR="00FD2027" w:rsidRDefault="00FD202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1" w:rightFromText="181" w:vertAnchor="page" w:horzAnchor="page" w:tblpX="568" w:tblpY="16047"/>
      <w:tblW w:w="1077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773"/>
    </w:tblGrid>
    <w:tr w:rsidR="002C4D35" w:rsidRPr="00112A93" w14:paraId="62CBCC28" w14:textId="77777777" w:rsidTr="00044881">
      <w:trPr>
        <w:trHeight w:val="57"/>
      </w:trPr>
      <w:tc>
        <w:tcPr>
          <w:tcW w:w="10773" w:type="dxa"/>
          <w:vAlign w:val="center"/>
        </w:tcPr>
        <w:p w14:paraId="77F73C28" w14:textId="62CCD665" w:rsidR="002C4D35" w:rsidRPr="00DD6D72" w:rsidRDefault="002C4D35" w:rsidP="002C4D35">
          <w:pPr>
            <w:pStyle w:val="Footer"/>
            <w:tabs>
              <w:tab w:val="right" w:pos="8967"/>
            </w:tabs>
            <w:ind w:right="147"/>
            <w:rPr>
              <w:rFonts w:ascii="Helvetica Neue LT Std 45 Light" w:hAnsi="Helvetica Neue LT Std 45 Light" w:cs="Arial"/>
              <w:color w:val="002060"/>
              <w:szCs w:val="16"/>
            </w:rPr>
          </w:pPr>
          <w:r>
            <w:t>CRICOS Provider No. 00103D | RTO Code 4909 | TEQSA Provider ID: PRV12151 | Provider Category: Australian University</w:t>
          </w:r>
        </w:p>
      </w:tc>
    </w:tr>
  </w:tbl>
  <w:p w14:paraId="3B386E1E" w14:textId="562FEED3" w:rsidR="008B0FD4" w:rsidRPr="00D92263" w:rsidRDefault="008B0FD4" w:rsidP="00BB1DAB">
    <w:pPr>
      <w:pStyle w:val="Footer"/>
      <w:tabs>
        <w:tab w:val="clear" w:pos="4680"/>
        <w:tab w:val="clear" w:pos="9360"/>
        <w:tab w:val="left" w:pos="4253"/>
        <w:tab w:val="left" w:pos="9498"/>
      </w:tabs>
    </w:pPr>
  </w:p>
  <w:p w14:paraId="6557610C" w14:textId="77777777" w:rsidR="00FD2027" w:rsidRDefault="00FD202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3DB6E" w14:textId="77777777" w:rsidR="002C4D35" w:rsidRDefault="002C4D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06054" w14:textId="77777777" w:rsidR="00956326" w:rsidRDefault="00956326" w:rsidP="008B0FD4">
      <w:r>
        <w:separator/>
      </w:r>
    </w:p>
    <w:p w14:paraId="68AC5705" w14:textId="77777777" w:rsidR="00956326" w:rsidRDefault="00956326"/>
  </w:footnote>
  <w:footnote w:type="continuationSeparator" w:id="0">
    <w:p w14:paraId="4DD2A397" w14:textId="77777777" w:rsidR="00956326" w:rsidRDefault="00956326" w:rsidP="008B0FD4">
      <w:r>
        <w:continuationSeparator/>
      </w:r>
    </w:p>
    <w:p w14:paraId="24DAC76D" w14:textId="77777777" w:rsidR="00956326" w:rsidRDefault="009563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7EDD1" w14:textId="77777777" w:rsidR="002C4D35" w:rsidRDefault="002C4D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A90D7" w14:textId="1086668B" w:rsidR="00ED2B57" w:rsidRPr="005E3E7D" w:rsidRDefault="00ED2B57" w:rsidP="00ED2B57">
    <w:pPr>
      <w:pStyle w:val="Heading1"/>
      <w:numPr>
        <w:ilvl w:val="0"/>
        <w:numId w:val="0"/>
      </w:numPr>
      <w:tabs>
        <w:tab w:val="left" w:pos="1170"/>
      </w:tabs>
      <w:ind w:left="714"/>
    </w:pPr>
    <w:r w:rsidRPr="005E3E7D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5C2940D4" wp14:editId="66106C0D">
          <wp:simplePos x="0" y="0"/>
          <wp:positionH relativeFrom="margin">
            <wp:align>left</wp:align>
          </wp:positionH>
          <wp:positionV relativeFrom="paragraph">
            <wp:posOffset>540385</wp:posOffset>
          </wp:positionV>
          <wp:extent cx="1678305" cy="442595"/>
          <wp:effectExtent l="0" t="0" r="0" b="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8451" cy="44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E3E7D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39E59" w14:textId="77777777" w:rsidR="002C4D35" w:rsidRDefault="002C4D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A6C5A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24A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FA2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58076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56478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60B1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AC9C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9656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662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7E48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D42685"/>
    <w:multiLevelType w:val="hybridMultilevel"/>
    <w:tmpl w:val="304AFF26"/>
    <w:lvl w:ilvl="0" w:tplc="F77020BE">
      <w:start w:val="1"/>
      <w:numFmt w:val="bullet"/>
      <w:pStyle w:val="Dotpoints"/>
      <w:lvlText w:val=""/>
      <w:lvlJc w:val="left"/>
      <w:pPr>
        <w:ind w:left="170" w:hanging="170"/>
      </w:pPr>
      <w:rPr>
        <w:rFonts w:ascii="Symbol" w:hAnsi="Symbol" w:hint="default"/>
        <w:b w:val="0"/>
        <w:i w:val="0"/>
        <w:color w:val="41414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A7194"/>
    <w:multiLevelType w:val="hybridMultilevel"/>
    <w:tmpl w:val="B72C9ED0"/>
    <w:lvl w:ilvl="0" w:tplc="0C090017">
      <w:start w:val="1"/>
      <w:numFmt w:val="lowerLetter"/>
      <w:lvlText w:val="%1)"/>
      <w:lvlJc w:val="left"/>
      <w:pPr>
        <w:ind w:left="900" w:hanging="360"/>
      </w:pPr>
    </w:lvl>
    <w:lvl w:ilvl="1" w:tplc="0C090019" w:tentative="1">
      <w:start w:val="1"/>
      <w:numFmt w:val="lowerLetter"/>
      <w:lvlText w:val="%2."/>
      <w:lvlJc w:val="left"/>
      <w:pPr>
        <w:ind w:left="1620" w:hanging="360"/>
      </w:pPr>
    </w:lvl>
    <w:lvl w:ilvl="2" w:tplc="0C09001B" w:tentative="1">
      <w:start w:val="1"/>
      <w:numFmt w:val="lowerRoman"/>
      <w:lvlText w:val="%3."/>
      <w:lvlJc w:val="right"/>
      <w:pPr>
        <w:ind w:left="2340" w:hanging="180"/>
      </w:pPr>
    </w:lvl>
    <w:lvl w:ilvl="3" w:tplc="0C09000F" w:tentative="1">
      <w:start w:val="1"/>
      <w:numFmt w:val="decimal"/>
      <w:lvlText w:val="%4."/>
      <w:lvlJc w:val="left"/>
      <w:pPr>
        <w:ind w:left="3060" w:hanging="360"/>
      </w:pPr>
    </w:lvl>
    <w:lvl w:ilvl="4" w:tplc="0C090019" w:tentative="1">
      <w:start w:val="1"/>
      <w:numFmt w:val="lowerLetter"/>
      <w:lvlText w:val="%5."/>
      <w:lvlJc w:val="left"/>
      <w:pPr>
        <w:ind w:left="3780" w:hanging="360"/>
      </w:pPr>
    </w:lvl>
    <w:lvl w:ilvl="5" w:tplc="0C09001B" w:tentative="1">
      <w:start w:val="1"/>
      <w:numFmt w:val="lowerRoman"/>
      <w:lvlText w:val="%6."/>
      <w:lvlJc w:val="right"/>
      <w:pPr>
        <w:ind w:left="4500" w:hanging="180"/>
      </w:pPr>
    </w:lvl>
    <w:lvl w:ilvl="6" w:tplc="0C09000F" w:tentative="1">
      <w:start w:val="1"/>
      <w:numFmt w:val="decimal"/>
      <w:lvlText w:val="%7."/>
      <w:lvlJc w:val="left"/>
      <w:pPr>
        <w:ind w:left="5220" w:hanging="360"/>
      </w:pPr>
    </w:lvl>
    <w:lvl w:ilvl="7" w:tplc="0C090019" w:tentative="1">
      <w:start w:val="1"/>
      <w:numFmt w:val="lowerLetter"/>
      <w:lvlText w:val="%8."/>
      <w:lvlJc w:val="left"/>
      <w:pPr>
        <w:ind w:left="5940" w:hanging="360"/>
      </w:pPr>
    </w:lvl>
    <w:lvl w:ilvl="8" w:tplc="0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23A06BF4"/>
    <w:multiLevelType w:val="multilevel"/>
    <w:tmpl w:val="956E2A32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736F6"/>
    <w:multiLevelType w:val="hybridMultilevel"/>
    <w:tmpl w:val="956E2A32"/>
    <w:lvl w:ilvl="0" w:tplc="2814D14E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21039"/>
    <w:multiLevelType w:val="hybridMultilevel"/>
    <w:tmpl w:val="B4F82F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7E6D7D"/>
    <w:multiLevelType w:val="hybridMultilevel"/>
    <w:tmpl w:val="330E2EA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03F18"/>
    <w:multiLevelType w:val="hybridMultilevel"/>
    <w:tmpl w:val="4BBAACA0"/>
    <w:lvl w:ilvl="0" w:tplc="E32A8092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1D52AC"/>
    <w:multiLevelType w:val="hybridMultilevel"/>
    <w:tmpl w:val="BFFE0A8A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77B3FEA"/>
    <w:multiLevelType w:val="hybridMultilevel"/>
    <w:tmpl w:val="FD44D5B2"/>
    <w:lvl w:ilvl="0" w:tplc="E0047910">
      <w:start w:val="1"/>
      <w:numFmt w:val="decimal"/>
      <w:lvlText w:val="%1"/>
      <w:lvlJc w:val="left"/>
      <w:pPr>
        <w:ind w:left="170" w:hanging="170"/>
      </w:pPr>
      <w:rPr>
        <w:rFonts w:ascii="Arial" w:hAnsi="Arial" w:hint="default"/>
        <w:b w:val="0"/>
        <w:i w:val="0"/>
        <w:color w:val="414140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E418C0"/>
    <w:multiLevelType w:val="hybridMultilevel"/>
    <w:tmpl w:val="77FEE0C0"/>
    <w:lvl w:ilvl="0" w:tplc="CEE233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3650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0C2D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9489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CA66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8CE6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FA5A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70E1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D626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115C0F"/>
    <w:multiLevelType w:val="hybridMultilevel"/>
    <w:tmpl w:val="15FEF01C"/>
    <w:lvl w:ilvl="0" w:tplc="1A92B88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715E0C"/>
    <w:multiLevelType w:val="hybridMultilevel"/>
    <w:tmpl w:val="9600E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AE659A"/>
    <w:multiLevelType w:val="multilevel"/>
    <w:tmpl w:val="4C12A9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F969BB"/>
    <w:multiLevelType w:val="multilevel"/>
    <w:tmpl w:val="1826AAE8"/>
    <w:lvl w:ilvl="0">
      <w:start w:val="1"/>
      <w:numFmt w:val="decimal"/>
      <w:lvlText w:val="%1."/>
      <w:lvlJc w:val="left"/>
      <w:pPr>
        <w:ind w:left="170" w:hanging="170"/>
      </w:pPr>
      <w:rPr>
        <w:rFonts w:ascii="Arial" w:hAnsi="Arial" w:hint="default"/>
        <w:b w:val="0"/>
        <w:i w:val="0"/>
        <w:color w:val="414140"/>
        <w:vertAlign w:val="superscrip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DE1C30"/>
    <w:multiLevelType w:val="hybridMultilevel"/>
    <w:tmpl w:val="480A27E4"/>
    <w:lvl w:ilvl="0" w:tplc="E7D8102C">
      <w:start w:val="1"/>
      <w:numFmt w:val="bullet"/>
      <w:pStyle w:val="FedBodyBulletIndent"/>
      <w:lvlText w:val="•"/>
      <w:lvlJc w:val="left"/>
      <w:pPr>
        <w:tabs>
          <w:tab w:val="num" w:pos="360"/>
        </w:tabs>
        <w:ind w:left="340" w:hanging="340"/>
      </w:pPr>
      <w:rPr>
        <w:rFonts w:ascii="Arial" w:hAnsi="Arial" w:hint="default"/>
        <w:color w:val="8080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761B4C91"/>
    <w:multiLevelType w:val="hybridMultilevel"/>
    <w:tmpl w:val="2B22268C"/>
    <w:lvl w:ilvl="0" w:tplc="9A400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080876">
    <w:abstractNumId w:val="19"/>
  </w:num>
  <w:num w:numId="2" w16cid:durableId="861356198">
    <w:abstractNumId w:val="0"/>
  </w:num>
  <w:num w:numId="3" w16cid:durableId="2063018402">
    <w:abstractNumId w:val="1"/>
  </w:num>
  <w:num w:numId="4" w16cid:durableId="1284729017">
    <w:abstractNumId w:val="2"/>
  </w:num>
  <w:num w:numId="5" w16cid:durableId="1477183647">
    <w:abstractNumId w:val="3"/>
  </w:num>
  <w:num w:numId="6" w16cid:durableId="1221592517">
    <w:abstractNumId w:val="8"/>
  </w:num>
  <w:num w:numId="7" w16cid:durableId="1789737750">
    <w:abstractNumId w:val="4"/>
  </w:num>
  <w:num w:numId="8" w16cid:durableId="2100129599">
    <w:abstractNumId w:val="5"/>
  </w:num>
  <w:num w:numId="9" w16cid:durableId="618949236">
    <w:abstractNumId w:val="6"/>
  </w:num>
  <w:num w:numId="10" w16cid:durableId="1454790668">
    <w:abstractNumId w:val="7"/>
  </w:num>
  <w:num w:numId="11" w16cid:durableId="514659406">
    <w:abstractNumId w:val="9"/>
  </w:num>
  <w:num w:numId="12" w16cid:durableId="1942637691">
    <w:abstractNumId w:val="21"/>
  </w:num>
  <w:num w:numId="13" w16cid:durableId="437912748">
    <w:abstractNumId w:val="13"/>
  </w:num>
  <w:num w:numId="14" w16cid:durableId="180247625">
    <w:abstractNumId w:val="12"/>
  </w:num>
  <w:num w:numId="15" w16cid:durableId="791827646">
    <w:abstractNumId w:val="25"/>
  </w:num>
  <w:num w:numId="16" w16cid:durableId="1515533015">
    <w:abstractNumId w:val="10"/>
  </w:num>
  <w:num w:numId="17" w16cid:durableId="1613706739">
    <w:abstractNumId w:val="18"/>
  </w:num>
  <w:num w:numId="18" w16cid:durableId="1718554643">
    <w:abstractNumId w:val="22"/>
  </w:num>
  <w:num w:numId="19" w16cid:durableId="508763521">
    <w:abstractNumId w:val="23"/>
  </w:num>
  <w:num w:numId="20" w16cid:durableId="1902864730">
    <w:abstractNumId w:val="20"/>
  </w:num>
  <w:num w:numId="21" w16cid:durableId="1944411375">
    <w:abstractNumId w:val="14"/>
  </w:num>
  <w:num w:numId="22" w16cid:durableId="33696404">
    <w:abstractNumId w:val="16"/>
  </w:num>
  <w:num w:numId="23" w16cid:durableId="1918860818">
    <w:abstractNumId w:val="16"/>
    <w:lvlOverride w:ilvl="0">
      <w:startOverride w:val="1"/>
    </w:lvlOverride>
  </w:num>
  <w:num w:numId="24" w16cid:durableId="898517938">
    <w:abstractNumId w:val="16"/>
    <w:lvlOverride w:ilvl="0">
      <w:startOverride w:val="1"/>
    </w:lvlOverride>
  </w:num>
  <w:num w:numId="25" w16cid:durableId="1636325048">
    <w:abstractNumId w:val="11"/>
  </w:num>
  <w:num w:numId="26" w16cid:durableId="619802768">
    <w:abstractNumId w:val="16"/>
    <w:lvlOverride w:ilvl="0">
      <w:startOverride w:val="1"/>
    </w:lvlOverride>
  </w:num>
  <w:num w:numId="27" w16cid:durableId="720862527">
    <w:abstractNumId w:val="16"/>
    <w:lvlOverride w:ilvl="0">
      <w:startOverride w:val="1"/>
    </w:lvlOverride>
  </w:num>
  <w:num w:numId="28" w16cid:durableId="1638098082">
    <w:abstractNumId w:val="16"/>
    <w:lvlOverride w:ilvl="0">
      <w:startOverride w:val="1"/>
    </w:lvlOverride>
  </w:num>
  <w:num w:numId="29" w16cid:durableId="1159613263">
    <w:abstractNumId w:val="16"/>
    <w:lvlOverride w:ilvl="0">
      <w:startOverride w:val="1"/>
    </w:lvlOverride>
  </w:num>
  <w:num w:numId="30" w16cid:durableId="1672752483">
    <w:abstractNumId w:val="16"/>
    <w:lvlOverride w:ilvl="0">
      <w:startOverride w:val="1"/>
    </w:lvlOverride>
  </w:num>
  <w:num w:numId="31" w16cid:durableId="1370299368">
    <w:abstractNumId w:val="16"/>
    <w:lvlOverride w:ilvl="0">
      <w:startOverride w:val="1"/>
    </w:lvlOverride>
  </w:num>
  <w:num w:numId="32" w16cid:durableId="1428573929">
    <w:abstractNumId w:val="16"/>
    <w:lvlOverride w:ilvl="0">
      <w:startOverride w:val="1"/>
    </w:lvlOverride>
  </w:num>
  <w:num w:numId="33" w16cid:durableId="1926647716">
    <w:abstractNumId w:val="16"/>
    <w:lvlOverride w:ilvl="0">
      <w:startOverride w:val="1"/>
    </w:lvlOverride>
  </w:num>
  <w:num w:numId="34" w16cid:durableId="687174652">
    <w:abstractNumId w:val="24"/>
  </w:num>
  <w:num w:numId="35" w16cid:durableId="1176308133">
    <w:abstractNumId w:val="15"/>
  </w:num>
  <w:num w:numId="36" w16cid:durableId="22761599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DO1MDK0MDEwNzdT0lEKTi0uzszPAykwqQUA03Er7SwAAAA="/>
  </w:docVars>
  <w:rsids>
    <w:rsidRoot w:val="00072C14"/>
    <w:rsid w:val="00004F84"/>
    <w:rsid w:val="0002185A"/>
    <w:rsid w:val="00067D00"/>
    <w:rsid w:val="00072C14"/>
    <w:rsid w:val="0007355A"/>
    <w:rsid w:val="00081DF7"/>
    <w:rsid w:val="0008247E"/>
    <w:rsid w:val="00092B55"/>
    <w:rsid w:val="00092D47"/>
    <w:rsid w:val="00094019"/>
    <w:rsid w:val="000B363C"/>
    <w:rsid w:val="000D1AE3"/>
    <w:rsid w:val="000D1DA1"/>
    <w:rsid w:val="000E3C38"/>
    <w:rsid w:val="000E799A"/>
    <w:rsid w:val="000F2459"/>
    <w:rsid w:val="001313AF"/>
    <w:rsid w:val="00162B33"/>
    <w:rsid w:val="00173D4B"/>
    <w:rsid w:val="0017410B"/>
    <w:rsid w:val="00187994"/>
    <w:rsid w:val="001920D7"/>
    <w:rsid w:val="0019513E"/>
    <w:rsid w:val="001A7154"/>
    <w:rsid w:val="001B114F"/>
    <w:rsid w:val="001B7D86"/>
    <w:rsid w:val="001C7C1E"/>
    <w:rsid w:val="001D714D"/>
    <w:rsid w:val="001E0A95"/>
    <w:rsid w:val="0020643A"/>
    <w:rsid w:val="00214C8C"/>
    <w:rsid w:val="0025289D"/>
    <w:rsid w:val="00262DE9"/>
    <w:rsid w:val="0029016A"/>
    <w:rsid w:val="002C4D35"/>
    <w:rsid w:val="002D25D1"/>
    <w:rsid w:val="002E1E08"/>
    <w:rsid w:val="002E32C1"/>
    <w:rsid w:val="002E6D09"/>
    <w:rsid w:val="002F4311"/>
    <w:rsid w:val="0032099B"/>
    <w:rsid w:val="003336E0"/>
    <w:rsid w:val="003556F5"/>
    <w:rsid w:val="00357F8D"/>
    <w:rsid w:val="003609EE"/>
    <w:rsid w:val="00361ADD"/>
    <w:rsid w:val="003733B0"/>
    <w:rsid w:val="003773A5"/>
    <w:rsid w:val="00392700"/>
    <w:rsid w:val="00393D2D"/>
    <w:rsid w:val="003B42B6"/>
    <w:rsid w:val="003C3DC0"/>
    <w:rsid w:val="003E18CD"/>
    <w:rsid w:val="003F24C1"/>
    <w:rsid w:val="00414639"/>
    <w:rsid w:val="00423DC6"/>
    <w:rsid w:val="00424036"/>
    <w:rsid w:val="00451E34"/>
    <w:rsid w:val="00454229"/>
    <w:rsid w:val="00485837"/>
    <w:rsid w:val="00485CFA"/>
    <w:rsid w:val="00493D1F"/>
    <w:rsid w:val="004A05D3"/>
    <w:rsid w:val="004C3ECF"/>
    <w:rsid w:val="004D2202"/>
    <w:rsid w:val="004D3CAF"/>
    <w:rsid w:val="004D5752"/>
    <w:rsid w:val="004F0A51"/>
    <w:rsid w:val="00503591"/>
    <w:rsid w:val="00507032"/>
    <w:rsid w:val="0051277E"/>
    <w:rsid w:val="005133B8"/>
    <w:rsid w:val="00522C4A"/>
    <w:rsid w:val="005255C9"/>
    <w:rsid w:val="005449B6"/>
    <w:rsid w:val="00552F93"/>
    <w:rsid w:val="005727E5"/>
    <w:rsid w:val="00582D6F"/>
    <w:rsid w:val="00597264"/>
    <w:rsid w:val="005A2510"/>
    <w:rsid w:val="005E1059"/>
    <w:rsid w:val="005E3687"/>
    <w:rsid w:val="005E3E7D"/>
    <w:rsid w:val="006000B9"/>
    <w:rsid w:val="006004E6"/>
    <w:rsid w:val="00623F65"/>
    <w:rsid w:val="00647185"/>
    <w:rsid w:val="006515FC"/>
    <w:rsid w:val="0065649C"/>
    <w:rsid w:val="00680F44"/>
    <w:rsid w:val="0069488A"/>
    <w:rsid w:val="0069709D"/>
    <w:rsid w:val="006973FD"/>
    <w:rsid w:val="006A2105"/>
    <w:rsid w:val="006A48DE"/>
    <w:rsid w:val="006A66BC"/>
    <w:rsid w:val="006A6A84"/>
    <w:rsid w:val="006F75CF"/>
    <w:rsid w:val="007111A6"/>
    <w:rsid w:val="00712FF9"/>
    <w:rsid w:val="007349F5"/>
    <w:rsid w:val="00741A36"/>
    <w:rsid w:val="00743143"/>
    <w:rsid w:val="00763EAB"/>
    <w:rsid w:val="00784996"/>
    <w:rsid w:val="007860F0"/>
    <w:rsid w:val="00794320"/>
    <w:rsid w:val="007A362A"/>
    <w:rsid w:val="007A72C4"/>
    <w:rsid w:val="007C0C1F"/>
    <w:rsid w:val="007C3FB3"/>
    <w:rsid w:val="007C65CE"/>
    <w:rsid w:val="00826849"/>
    <w:rsid w:val="00834599"/>
    <w:rsid w:val="0084277A"/>
    <w:rsid w:val="008611E5"/>
    <w:rsid w:val="00882128"/>
    <w:rsid w:val="008854B7"/>
    <w:rsid w:val="008B03C0"/>
    <w:rsid w:val="008B0FD4"/>
    <w:rsid w:val="008C0C44"/>
    <w:rsid w:val="008C45D9"/>
    <w:rsid w:val="008C5E64"/>
    <w:rsid w:val="008C7A47"/>
    <w:rsid w:val="008D1899"/>
    <w:rsid w:val="008D37B6"/>
    <w:rsid w:val="00904519"/>
    <w:rsid w:val="0090543E"/>
    <w:rsid w:val="00932754"/>
    <w:rsid w:val="00936865"/>
    <w:rsid w:val="00936E5D"/>
    <w:rsid w:val="00944386"/>
    <w:rsid w:val="00947D03"/>
    <w:rsid w:val="00956326"/>
    <w:rsid w:val="00961A4D"/>
    <w:rsid w:val="00965B80"/>
    <w:rsid w:val="009836B3"/>
    <w:rsid w:val="00986A42"/>
    <w:rsid w:val="00990F38"/>
    <w:rsid w:val="00996176"/>
    <w:rsid w:val="009B6CD0"/>
    <w:rsid w:val="00A03582"/>
    <w:rsid w:val="00A04407"/>
    <w:rsid w:val="00A1031A"/>
    <w:rsid w:val="00A27DF6"/>
    <w:rsid w:val="00A32AC5"/>
    <w:rsid w:val="00A36E00"/>
    <w:rsid w:val="00A62602"/>
    <w:rsid w:val="00A73B1F"/>
    <w:rsid w:val="00A90523"/>
    <w:rsid w:val="00AA1DE5"/>
    <w:rsid w:val="00AA5B23"/>
    <w:rsid w:val="00AB07B1"/>
    <w:rsid w:val="00AB4F9D"/>
    <w:rsid w:val="00AC24F5"/>
    <w:rsid w:val="00AC478F"/>
    <w:rsid w:val="00AD24D5"/>
    <w:rsid w:val="00AD5D79"/>
    <w:rsid w:val="00AE6638"/>
    <w:rsid w:val="00AE66EB"/>
    <w:rsid w:val="00B01694"/>
    <w:rsid w:val="00B3359D"/>
    <w:rsid w:val="00B461C1"/>
    <w:rsid w:val="00B54F87"/>
    <w:rsid w:val="00B63B71"/>
    <w:rsid w:val="00B77BD7"/>
    <w:rsid w:val="00B852BC"/>
    <w:rsid w:val="00B87C35"/>
    <w:rsid w:val="00B923E2"/>
    <w:rsid w:val="00BA50BC"/>
    <w:rsid w:val="00BB1140"/>
    <w:rsid w:val="00BB1DAB"/>
    <w:rsid w:val="00BB7F31"/>
    <w:rsid w:val="00BD1976"/>
    <w:rsid w:val="00BE79C6"/>
    <w:rsid w:val="00BF7029"/>
    <w:rsid w:val="00C05477"/>
    <w:rsid w:val="00C27B36"/>
    <w:rsid w:val="00C3449B"/>
    <w:rsid w:val="00C37D93"/>
    <w:rsid w:val="00C45FCC"/>
    <w:rsid w:val="00C46B4C"/>
    <w:rsid w:val="00C70337"/>
    <w:rsid w:val="00C95442"/>
    <w:rsid w:val="00CA2C32"/>
    <w:rsid w:val="00CA3D06"/>
    <w:rsid w:val="00CB44CD"/>
    <w:rsid w:val="00CD2EDE"/>
    <w:rsid w:val="00CF1C5B"/>
    <w:rsid w:val="00D031AE"/>
    <w:rsid w:val="00D05B60"/>
    <w:rsid w:val="00D34AA9"/>
    <w:rsid w:val="00D35490"/>
    <w:rsid w:val="00D52961"/>
    <w:rsid w:val="00D92263"/>
    <w:rsid w:val="00DB7920"/>
    <w:rsid w:val="00DC52BB"/>
    <w:rsid w:val="00DD6D72"/>
    <w:rsid w:val="00E04793"/>
    <w:rsid w:val="00E355BF"/>
    <w:rsid w:val="00E642E6"/>
    <w:rsid w:val="00E64F42"/>
    <w:rsid w:val="00E71641"/>
    <w:rsid w:val="00E81143"/>
    <w:rsid w:val="00E9443E"/>
    <w:rsid w:val="00EA77A0"/>
    <w:rsid w:val="00EC3F98"/>
    <w:rsid w:val="00ED2B57"/>
    <w:rsid w:val="00EE6EAE"/>
    <w:rsid w:val="00EF4026"/>
    <w:rsid w:val="00F31DB6"/>
    <w:rsid w:val="00F60C2F"/>
    <w:rsid w:val="00F645CD"/>
    <w:rsid w:val="00F64A85"/>
    <w:rsid w:val="00F6611F"/>
    <w:rsid w:val="00FA7BD9"/>
    <w:rsid w:val="00FB48DF"/>
    <w:rsid w:val="00FC3D7C"/>
    <w:rsid w:val="00FD2027"/>
    <w:rsid w:val="00FE604F"/>
    <w:rsid w:val="00FE6DF9"/>
    <w:rsid w:val="0CBD5674"/>
    <w:rsid w:val="6505D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B5B631"/>
  <w15:chartTrackingRefBased/>
  <w15:docId w15:val="{BFA04CD5-C755-424E-94D6-3B733CE55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 Neue LT Std 45 Light" w:eastAsiaTheme="minorHAnsi" w:hAnsi="Helvetica Neue LT Std 45 Light" w:cs="Times New Roman (Body CS)"/>
        <w:color w:val="414140"/>
        <w:sz w:val="18"/>
        <w:szCs w:val="18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C1F"/>
  </w:style>
  <w:style w:type="paragraph" w:styleId="Heading1">
    <w:name w:val="heading 1"/>
    <w:basedOn w:val="Normal"/>
    <w:next w:val="Normal"/>
    <w:link w:val="Heading1Char"/>
    <w:uiPriority w:val="9"/>
    <w:qFormat/>
    <w:rsid w:val="00ED2B57"/>
    <w:pPr>
      <w:keepNext/>
      <w:keepLines/>
      <w:numPr>
        <w:numId w:val="22"/>
      </w:numPr>
      <w:spacing w:before="240" w:after="120"/>
      <w:outlineLvl w:val="0"/>
    </w:pPr>
    <w:rPr>
      <w:rFonts w:ascii="Arial" w:eastAsia="Arial" w:hAnsi="Arial" w:cs="Arial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7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876D3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7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5A482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gredientsHeading">
    <w:name w:val="Ingredients Heading"/>
    <w:basedOn w:val="Normal"/>
    <w:qFormat/>
    <w:rsid w:val="000D1AE3"/>
    <w:pPr>
      <w:spacing w:after="85" w:line="260" w:lineRule="exact"/>
    </w:pPr>
    <w:rPr>
      <w:rFonts w:ascii="Garamond" w:hAnsi="Garamond"/>
      <w:iCs/>
      <w:caps/>
      <w:color w:val="000000" w:themeColor="text1"/>
      <w:spacing w:val="6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1B7D8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paragraph" w:styleId="BodyText2">
    <w:name w:val="Body Text 2"/>
    <w:basedOn w:val="Normal"/>
    <w:link w:val="BodyText2Char"/>
    <w:uiPriority w:val="99"/>
    <w:unhideWhenUsed/>
    <w:rsid w:val="001B7D8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1B7D86"/>
  </w:style>
  <w:style w:type="character" w:customStyle="1" w:styleId="Heading1Char">
    <w:name w:val="Heading 1 Char"/>
    <w:basedOn w:val="DefaultParagraphFont"/>
    <w:link w:val="Heading1"/>
    <w:uiPriority w:val="9"/>
    <w:rsid w:val="00ED2B57"/>
    <w:rPr>
      <w:rFonts w:ascii="Arial" w:eastAsia="Arial" w:hAnsi="Arial" w:cs="Arial"/>
      <w:b/>
      <w:color w:val="00206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77A0"/>
    <w:rPr>
      <w:rFonts w:asciiTheme="majorHAnsi" w:eastAsiaTheme="majorEastAsia" w:hAnsiTheme="majorHAnsi" w:cstheme="majorBidi"/>
      <w:color w:val="876D3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A77A0"/>
    <w:rPr>
      <w:rFonts w:asciiTheme="majorHAnsi" w:eastAsiaTheme="majorEastAsia" w:hAnsiTheme="majorHAnsi" w:cstheme="majorBidi"/>
      <w:color w:val="5A4821" w:themeColor="accent1" w:themeShade="7F"/>
    </w:rPr>
  </w:style>
  <w:style w:type="paragraph" w:styleId="Closing">
    <w:name w:val="Closing"/>
    <w:basedOn w:val="Normal"/>
    <w:link w:val="ClosingChar"/>
    <w:uiPriority w:val="99"/>
    <w:unhideWhenUsed/>
    <w:rsid w:val="00EA77A0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EA77A0"/>
  </w:style>
  <w:style w:type="paragraph" w:customStyle="1" w:styleId="MainHeading">
    <w:name w:val="Main Heading"/>
    <w:basedOn w:val="BodyText"/>
    <w:qFormat/>
    <w:rsid w:val="00D05B60"/>
    <w:pPr>
      <w:spacing w:after="340" w:line="360" w:lineRule="exact"/>
    </w:pPr>
    <w:rPr>
      <w:sz w:val="32"/>
      <w:szCs w:val="32"/>
    </w:rPr>
  </w:style>
  <w:style w:type="paragraph" w:customStyle="1" w:styleId="SubHeading">
    <w:name w:val="Sub Heading"/>
    <w:basedOn w:val="BodyText"/>
    <w:qFormat/>
    <w:rsid w:val="00D05B60"/>
    <w:rPr>
      <w:b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D05B60"/>
    <w:pPr>
      <w:spacing w:after="57" w:line="240" w:lineRule="exact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uiPriority w:val="99"/>
    <w:rsid w:val="00D05B60"/>
    <w:rPr>
      <w:rFonts w:ascii="Arial" w:hAnsi="Arial"/>
    </w:rPr>
  </w:style>
  <w:style w:type="paragraph" w:customStyle="1" w:styleId="Dotpoints">
    <w:name w:val="Dot points"/>
    <w:basedOn w:val="BodyText"/>
    <w:qFormat/>
    <w:rsid w:val="00D05B60"/>
    <w:pPr>
      <w:numPr>
        <w:numId w:val="16"/>
      </w:numPr>
    </w:pPr>
  </w:style>
  <w:style w:type="table" w:styleId="TableGrid">
    <w:name w:val="Table Grid"/>
    <w:aliases w:val="UB Table Grid"/>
    <w:basedOn w:val="TableNormal"/>
    <w:uiPriority w:val="59"/>
    <w:rsid w:val="004A05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4A05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text">
    <w:name w:val="Table text"/>
    <w:basedOn w:val="BodyText"/>
    <w:qFormat/>
    <w:rsid w:val="00826849"/>
    <w:pPr>
      <w:framePr w:hSpace="180" w:wrap="around" w:vAnchor="text" w:hAnchor="margin" w:y="10578"/>
    </w:pPr>
  </w:style>
  <w:style w:type="character" w:customStyle="1" w:styleId="Superscript">
    <w:name w:val="Superscript"/>
    <w:basedOn w:val="DefaultParagraphFont"/>
    <w:uiPriority w:val="1"/>
    <w:qFormat/>
    <w:rsid w:val="00826849"/>
    <w:rPr>
      <w:bCs/>
      <w:vertAlign w:val="superscript"/>
    </w:rPr>
  </w:style>
  <w:style w:type="paragraph" w:styleId="ListParagraph">
    <w:name w:val="List Paragraph"/>
    <w:basedOn w:val="Normal"/>
    <w:uiPriority w:val="34"/>
    <w:qFormat/>
    <w:rsid w:val="00B77BD7"/>
    <w:pPr>
      <w:ind w:left="720"/>
      <w:contextualSpacing/>
    </w:pPr>
  </w:style>
  <w:style w:type="paragraph" w:customStyle="1" w:styleId="Subwithrule">
    <w:name w:val="Sub with rule"/>
    <w:basedOn w:val="Normal"/>
    <w:uiPriority w:val="99"/>
    <w:rsid w:val="0019513E"/>
    <w:pPr>
      <w:pBdr>
        <w:bottom w:val="single" w:sz="2" w:space="5" w:color="000000"/>
      </w:pBdr>
      <w:tabs>
        <w:tab w:val="left" w:pos="170"/>
      </w:tabs>
      <w:suppressAutoHyphens/>
      <w:autoSpaceDE w:val="0"/>
      <w:autoSpaceDN w:val="0"/>
      <w:adjustRightInd w:val="0"/>
      <w:spacing w:before="57" w:after="142" w:line="240" w:lineRule="atLeast"/>
      <w:textAlignment w:val="center"/>
    </w:pPr>
    <w:rPr>
      <w:rFonts w:ascii="Museo Sans 700" w:hAnsi="Museo Sans 700" w:cs="Museo Sans 700"/>
      <w:caps/>
      <w:color w:val="000032"/>
      <w:sz w:val="17"/>
      <w:szCs w:val="17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B0F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0FD4"/>
  </w:style>
  <w:style w:type="paragraph" w:styleId="Footer">
    <w:name w:val="footer"/>
    <w:basedOn w:val="Normal"/>
    <w:link w:val="FooterChar"/>
    <w:uiPriority w:val="99"/>
    <w:unhideWhenUsed/>
    <w:rsid w:val="008B0FD4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B0FD4"/>
    <w:rPr>
      <w:rFonts w:ascii="Arial" w:hAnsi="Arial"/>
      <w:sz w:val="16"/>
    </w:rPr>
  </w:style>
  <w:style w:type="character" w:styleId="PageNumber">
    <w:name w:val="page number"/>
    <w:basedOn w:val="DefaultParagraphFont"/>
    <w:uiPriority w:val="99"/>
    <w:semiHidden/>
    <w:unhideWhenUsed/>
    <w:rsid w:val="008B0FD4"/>
  </w:style>
  <w:style w:type="paragraph" w:customStyle="1" w:styleId="FEDMajorHeading">
    <w:name w:val="FED Major Heading"/>
    <w:basedOn w:val="Normal"/>
    <w:qFormat/>
    <w:rsid w:val="0069709D"/>
    <w:pPr>
      <w:spacing w:after="240"/>
    </w:pPr>
    <w:rPr>
      <w:rFonts w:ascii="Arial" w:hAnsi="Arial" w:cs="Arial"/>
      <w:sz w:val="64"/>
      <w:szCs w:val="64"/>
    </w:rPr>
  </w:style>
  <w:style w:type="paragraph" w:customStyle="1" w:styleId="FED2ndHeading">
    <w:name w:val="FED 2nd Heading"/>
    <w:basedOn w:val="Normal"/>
    <w:qFormat/>
    <w:rsid w:val="0069709D"/>
    <w:pPr>
      <w:spacing w:after="120"/>
    </w:pPr>
    <w:rPr>
      <w:rFonts w:ascii="Arial" w:hAnsi="Arial" w:cs="Arial"/>
      <w:sz w:val="40"/>
      <w:szCs w:val="40"/>
    </w:rPr>
  </w:style>
  <w:style w:type="paragraph" w:customStyle="1" w:styleId="FEDSubHeading">
    <w:name w:val="FED Sub Heading"/>
    <w:basedOn w:val="Normal"/>
    <w:qFormat/>
    <w:rsid w:val="0069709D"/>
    <w:pPr>
      <w:spacing w:after="40"/>
    </w:pPr>
    <w:rPr>
      <w:rFonts w:ascii="Arial" w:hAnsi="Arial" w:cs="Arial"/>
      <w:b/>
      <w:sz w:val="24"/>
      <w:szCs w:val="24"/>
    </w:rPr>
  </w:style>
  <w:style w:type="paragraph" w:customStyle="1" w:styleId="FEDBody">
    <w:name w:val="FED Body"/>
    <w:basedOn w:val="Normal"/>
    <w:qFormat/>
    <w:rsid w:val="0069709D"/>
    <w:pPr>
      <w:spacing w:after="120" w:line="280" w:lineRule="exact"/>
    </w:pPr>
    <w:rPr>
      <w:rFonts w:ascii="Arial" w:hAnsi="Arial" w:cs="Arial"/>
      <w:sz w:val="24"/>
      <w:szCs w:val="24"/>
    </w:rPr>
  </w:style>
  <w:style w:type="paragraph" w:customStyle="1" w:styleId="FEDBodySmall">
    <w:name w:val="FED Body Small"/>
    <w:basedOn w:val="Normal"/>
    <w:qFormat/>
    <w:rsid w:val="0069709D"/>
    <w:pPr>
      <w:spacing w:after="120" w:line="240" w:lineRule="exact"/>
    </w:pPr>
    <w:rPr>
      <w:rFonts w:ascii="Arial" w:hAnsi="Arial" w:cs="Arial"/>
    </w:rPr>
  </w:style>
  <w:style w:type="paragraph" w:customStyle="1" w:styleId="FEDDotpoints">
    <w:name w:val="FED Dot points"/>
    <w:basedOn w:val="ListParagraph"/>
    <w:qFormat/>
    <w:rsid w:val="0069709D"/>
    <w:pPr>
      <w:spacing w:after="120" w:line="240" w:lineRule="exact"/>
      <w:ind w:left="170" w:hanging="170"/>
    </w:pPr>
    <w:rPr>
      <w:rFonts w:ascii="Arial" w:hAnsi="Arial" w:cs="Arial"/>
    </w:rPr>
  </w:style>
  <w:style w:type="paragraph" w:customStyle="1" w:styleId="FEDMajorheading0">
    <w:name w:val="FED Major heading"/>
    <w:basedOn w:val="Normal"/>
    <w:qFormat/>
    <w:rsid w:val="0069709D"/>
    <w:pPr>
      <w:spacing w:after="120"/>
    </w:pPr>
    <w:rPr>
      <w:rFonts w:ascii="Arial" w:hAnsi="Arial" w:cs="Arial"/>
      <w:sz w:val="32"/>
      <w:szCs w:val="32"/>
    </w:rPr>
  </w:style>
  <w:style w:type="paragraph" w:customStyle="1" w:styleId="FedHeaderTable">
    <w:name w:val="Fed Header Table"/>
    <w:basedOn w:val="Normal"/>
    <w:qFormat/>
    <w:rsid w:val="0069709D"/>
    <w:pPr>
      <w:spacing w:before="60" w:after="60" w:line="260" w:lineRule="exact"/>
    </w:pPr>
    <w:rPr>
      <w:rFonts w:ascii="Arial" w:eastAsiaTheme="minorEastAsia" w:hAnsi="Arial" w:cstheme="minorBidi"/>
      <w:color w:val="auto"/>
      <w:sz w:val="20"/>
      <w:szCs w:val="22"/>
      <w:lang w:eastAsia="zh-CN"/>
    </w:rPr>
  </w:style>
  <w:style w:type="character" w:styleId="Hyperlink">
    <w:name w:val="Hyperlink"/>
    <w:aliases w:val="Fed Hyperlink"/>
    <w:basedOn w:val="DefaultParagraphFont"/>
    <w:uiPriority w:val="99"/>
    <w:unhideWhenUsed/>
    <w:rsid w:val="00834599"/>
    <w:rPr>
      <w:rFonts w:ascii="Arial" w:hAnsi="Arial"/>
      <w:dstrike w:val="0"/>
      <w:color w:val="auto"/>
      <w:spacing w:val="0"/>
      <w:w w:val="100"/>
      <w:kern w:val="0"/>
      <w:position w:val="0"/>
      <w:sz w:val="20"/>
      <w:u w:val="none"/>
      <w:vertAlign w:val="baseline"/>
    </w:rPr>
  </w:style>
  <w:style w:type="paragraph" w:customStyle="1" w:styleId="FedBody1013">
    <w:name w:val="Fed Body 10/13"/>
    <w:basedOn w:val="Normal"/>
    <w:qFormat/>
    <w:rsid w:val="005E1059"/>
    <w:pPr>
      <w:tabs>
        <w:tab w:val="left" w:pos="2835"/>
        <w:tab w:val="left" w:pos="5670"/>
        <w:tab w:val="left" w:pos="8505"/>
        <w:tab w:val="left" w:pos="11340"/>
      </w:tabs>
      <w:spacing w:before="100" w:after="100" w:line="260" w:lineRule="exact"/>
      <w:ind w:left="142" w:right="1134"/>
    </w:pPr>
    <w:rPr>
      <w:rFonts w:ascii="Arial" w:eastAsiaTheme="minorEastAsia" w:hAnsi="Arial" w:cstheme="minorBidi"/>
      <w:color w:val="auto"/>
      <w:sz w:val="20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092B55"/>
    <w:rPr>
      <w:color w:val="808080"/>
    </w:rPr>
  </w:style>
  <w:style w:type="paragraph" w:customStyle="1" w:styleId="FedL2HeadBW">
    <w:name w:val="Fed L2 Head BW"/>
    <w:basedOn w:val="Heading2"/>
    <w:next w:val="FedBody1013"/>
    <w:link w:val="FedL2HeadBWChar"/>
    <w:qFormat/>
    <w:rsid w:val="006A2105"/>
    <w:pPr>
      <w:spacing w:before="400" w:after="100" w:line="280" w:lineRule="exact"/>
    </w:pPr>
    <w:rPr>
      <w:rFonts w:ascii="Arial" w:eastAsia="MS Mincho" w:hAnsi="Arial" w:cs="Arial"/>
      <w:b/>
      <w:color w:val="0076B7"/>
      <w:sz w:val="28"/>
      <w:szCs w:val="24"/>
      <w:lang w:val="en-US"/>
    </w:rPr>
  </w:style>
  <w:style w:type="character" w:customStyle="1" w:styleId="FedL2HeadBWChar">
    <w:name w:val="Fed L2 Head BW Char"/>
    <w:basedOn w:val="DefaultParagraphFont"/>
    <w:link w:val="FedL2HeadBW"/>
    <w:rsid w:val="006A2105"/>
    <w:rPr>
      <w:rFonts w:ascii="Arial" w:eastAsia="MS Mincho" w:hAnsi="Arial" w:cs="Arial"/>
      <w:b/>
      <w:color w:val="0076B7"/>
      <w:sz w:val="28"/>
      <w:szCs w:val="24"/>
      <w:lang w:val="en-US"/>
    </w:rPr>
  </w:style>
  <w:style w:type="table" w:customStyle="1" w:styleId="UBTableGrid1">
    <w:name w:val="UB Table Grid1"/>
    <w:basedOn w:val="TableNormal"/>
    <w:next w:val="TableGrid"/>
    <w:uiPriority w:val="59"/>
    <w:rsid w:val="007860F0"/>
    <w:rPr>
      <w:rFonts w:ascii="Arial" w:hAnsi="Arial" w:cs="Times New Roman"/>
      <w:color w:val="003A6D"/>
      <w:sz w:val="14"/>
      <w:szCs w:val="24"/>
      <w:lang w:val="en-US"/>
    </w:rPr>
    <w:tblPr>
      <w:tblBorders>
        <w:top w:val="single" w:sz="4" w:space="0" w:color="D9D9D9"/>
        <w:bottom w:val="single" w:sz="4" w:space="0" w:color="D9D9D9"/>
        <w:insideH w:val="single" w:sz="4" w:space="0" w:color="D9D9D9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A2510"/>
    <w:rPr>
      <w:color w:val="4D4D4F" w:themeColor="followedHyperlink"/>
      <w:u w:val="single"/>
    </w:rPr>
  </w:style>
  <w:style w:type="paragraph" w:customStyle="1" w:styleId="FedL3Head">
    <w:name w:val="Fed L3 Head"/>
    <w:basedOn w:val="Heading3"/>
    <w:next w:val="FedBody1013"/>
    <w:link w:val="FedL3HeadChar"/>
    <w:qFormat/>
    <w:rsid w:val="00393D2D"/>
    <w:pPr>
      <w:spacing w:before="300" w:line="280" w:lineRule="exact"/>
    </w:pPr>
    <w:rPr>
      <w:rFonts w:ascii="Arial" w:hAnsi="Arial"/>
      <w:b/>
      <w:bCs/>
      <w:color w:val="808080" w:themeColor="background1" w:themeShade="80"/>
      <w:sz w:val="22"/>
      <w:szCs w:val="22"/>
      <w:lang w:eastAsia="zh-CN"/>
    </w:rPr>
  </w:style>
  <w:style w:type="character" w:customStyle="1" w:styleId="FedL3HeadChar">
    <w:name w:val="Fed L3 Head Char"/>
    <w:basedOn w:val="DefaultParagraphFont"/>
    <w:link w:val="FedL3Head"/>
    <w:rsid w:val="00393D2D"/>
    <w:rPr>
      <w:rFonts w:ascii="Arial" w:eastAsiaTheme="majorEastAsia" w:hAnsi="Arial" w:cstheme="majorBidi"/>
      <w:b/>
      <w:bCs/>
      <w:color w:val="808080" w:themeColor="background1" w:themeShade="80"/>
      <w:sz w:val="22"/>
      <w:szCs w:val="22"/>
      <w:lang w:eastAsia="zh-CN"/>
    </w:rPr>
  </w:style>
  <w:style w:type="character" w:customStyle="1" w:styleId="Abstract">
    <w:name w:val="Abstract"/>
    <w:basedOn w:val="DefaultParagraphFont"/>
    <w:uiPriority w:val="1"/>
    <w:qFormat/>
    <w:rsid w:val="00D35490"/>
    <w:rPr>
      <w:rFonts w:ascii="Arial" w:hAnsi="Arial"/>
      <w:sz w:val="20"/>
    </w:rPr>
  </w:style>
  <w:style w:type="paragraph" w:customStyle="1" w:styleId="Abstract1">
    <w:name w:val="Abstract1"/>
    <w:basedOn w:val="Normal"/>
    <w:link w:val="Abstract1Char"/>
    <w:rsid w:val="00D35490"/>
    <w:pPr>
      <w:spacing w:before="120" w:after="120"/>
      <w:jc w:val="both"/>
    </w:pPr>
    <w:rPr>
      <w:rFonts w:ascii="Arial" w:hAnsi="Arial"/>
      <w:sz w:val="20"/>
    </w:rPr>
  </w:style>
  <w:style w:type="paragraph" w:customStyle="1" w:styleId="FedBodyBulletIndent">
    <w:name w:val="Fed Body Bullet  Indent"/>
    <w:basedOn w:val="Normal"/>
    <w:qFormat/>
    <w:rsid w:val="00E355BF"/>
    <w:pPr>
      <w:numPr>
        <w:numId w:val="34"/>
      </w:numPr>
      <w:tabs>
        <w:tab w:val="left" w:pos="2835"/>
        <w:tab w:val="left" w:pos="5670"/>
        <w:tab w:val="left" w:pos="8505"/>
        <w:tab w:val="left" w:pos="11340"/>
      </w:tabs>
      <w:spacing w:before="100" w:after="100" w:line="260" w:lineRule="exact"/>
      <w:ind w:right="1134"/>
    </w:pPr>
    <w:rPr>
      <w:rFonts w:ascii="Arial" w:eastAsiaTheme="minorEastAsia" w:hAnsi="Arial" w:cstheme="minorBidi"/>
      <w:color w:val="auto"/>
      <w:sz w:val="20"/>
      <w:szCs w:val="22"/>
      <w:lang w:eastAsia="zh-CN"/>
    </w:rPr>
  </w:style>
  <w:style w:type="character" w:customStyle="1" w:styleId="Abstract1Char">
    <w:name w:val="Abstract1 Char"/>
    <w:basedOn w:val="DefaultParagraphFont"/>
    <w:link w:val="Abstract1"/>
    <w:rsid w:val="00D35490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1463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C5E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5E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5E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E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E64"/>
    <w:rPr>
      <w:b/>
      <w:bCs/>
      <w:sz w:val="20"/>
      <w:szCs w:val="20"/>
    </w:rPr>
  </w:style>
  <w:style w:type="paragraph" w:customStyle="1" w:styleId="Default">
    <w:name w:val="Default"/>
    <w:rsid w:val="00FE604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C4D35"/>
    <w:pPr>
      <w:spacing w:before="100" w:beforeAutospacing="1" w:after="100" w:afterAutospacing="1"/>
    </w:pPr>
    <w:rPr>
      <w:rFonts w:ascii="Verdana" w:hAnsi="Verdana" w:cs="Calibri"/>
      <w:color w:val="333333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84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Federation template">
      <a:dk1>
        <a:sysClr val="windowText" lastClr="000000"/>
      </a:dk1>
      <a:lt1>
        <a:sysClr val="window" lastClr="FFFFFF"/>
      </a:lt1>
      <a:dk2>
        <a:srgbClr val="041243"/>
      </a:dk2>
      <a:lt2>
        <a:srgbClr val="4D4D4F"/>
      </a:lt2>
      <a:accent1>
        <a:srgbClr val="B59243"/>
      </a:accent1>
      <a:accent2>
        <a:srgbClr val="BCBEC0"/>
      </a:accent2>
      <a:accent3>
        <a:srgbClr val="041243"/>
      </a:accent3>
      <a:accent4>
        <a:srgbClr val="4D4D4F"/>
      </a:accent4>
      <a:accent5>
        <a:srgbClr val="B59243"/>
      </a:accent5>
      <a:accent6>
        <a:srgbClr val="BCBEC0"/>
      </a:accent6>
      <a:hlink>
        <a:srgbClr val="4D4D4F"/>
      </a:hlink>
      <a:folHlink>
        <a:srgbClr val="4D4D4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ffshore xmlns="cceb9bf9-be11-4746-959d-145d628f8634" xsi:nil="true"/>
    <School xmlns="cceb9bf9-be11-4746-959d-145d628f8634" xsi:nil="true"/>
    <Description xmlns="cceb9bf9-be11-4746-959d-145d628f8634" xsi:nil="true"/>
    <_Flow_SignoffStatus xmlns="cceb9bf9-be11-4746-959d-145d628f8634" xsi:nil="true"/>
    <TaxCatchAll xmlns="e39818f0-b86a-435d-8fb9-cd10e1f05f4d" xsi:nil="true"/>
    <Scholarship xmlns="cceb9bf9-be11-4746-959d-145d628f8634" xsi:nil="true"/>
    <lcf76f155ced4ddcb4097134ff3c332f xmlns="cceb9bf9-be11-4746-959d-145d628f8634">
      <Terms xmlns="http://schemas.microsoft.com/office/infopath/2007/PartnerControls"/>
    </lcf76f155ced4ddcb4097134ff3c332f>
    <ResearchCentre xmlns="cceb9bf9-be11-4746-959d-145d628f8634" xsi:nil="true"/>
    <_dlc_DocId xmlns="e39818f0-b86a-435d-8fb9-cd10e1f05f4d">MRU3PS7DZPM2-1672319547-233071</_dlc_DocId>
    <_dlc_DocIdUrl xmlns="e39818f0-b86a-435d-8fb9-cd10e1f05f4d">
      <Url>https://federationuniversity.sharepoint.com/sites/FedUni/R&amp;I/_layouts/15/DocIdRedir.aspx?ID=MRU3PS7DZPM2-1672319547-233071</Url>
      <Description>MRU3PS7DZPM2-1672319547-23307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06CA0B689C349AE848CB93476298A" ma:contentTypeVersion="7643" ma:contentTypeDescription="Create a new document." ma:contentTypeScope="" ma:versionID="964409bda9aa27d7a2d8befd23fd4734">
  <xsd:schema xmlns:xsd="http://www.w3.org/2001/XMLSchema" xmlns:xs="http://www.w3.org/2001/XMLSchema" xmlns:p="http://schemas.microsoft.com/office/2006/metadata/properties" xmlns:ns2="e39818f0-b86a-435d-8fb9-cd10e1f05f4d" xmlns:ns3="cceb9bf9-be11-4746-959d-145d628f8634" targetNamespace="http://schemas.microsoft.com/office/2006/metadata/properties" ma:root="true" ma:fieldsID="134f1f7cd898285e154f060f90a0fa97" ns2:_="" ns3:_="">
    <xsd:import namespace="e39818f0-b86a-435d-8fb9-cd10e1f05f4d"/>
    <xsd:import namespace="cceb9bf9-be11-4746-959d-145d628f86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Descriptio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School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Scholarship" minOccurs="0"/>
                <xsd:element ref="ns3:Offshore" minOccurs="0"/>
                <xsd:element ref="ns3:ResearchCentre" minOccurs="0"/>
                <xsd:element ref="ns3:lcf76f155ced4ddcb4097134ff3c332f" minOccurs="0"/>
                <xsd:element ref="ns2:TaxCatchAll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818f0-b86a-435d-8fb9-cd10e1f05f4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967314bd-1606-42d9-b7c7-dc03a10c388b}" ma:internalName="TaxCatchAll" ma:showField="CatchAllData" ma:web="e39818f0-b86a-435d-8fb9-cd10e1f05f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b9bf9-be11-4746-959d-145d628f86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Description" ma:index="15" nillable="true" ma:displayName="Descriptions" ma:format="Dropdown" ma:internalName="Description">
      <xsd:simpleType>
        <xsd:restriction base="dms:Text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School" ma:index="21" nillable="true" ma:displayName="School" ma:format="Dropdown" ma:internalName="School">
      <xsd:simpleType>
        <xsd:restriction base="dms:Choice">
          <xsd:enumeration value="FBS"/>
          <xsd:enumeration value="SoA"/>
          <xsd:enumeration value="SoE"/>
          <xsd:enumeration value="SEITPS"/>
          <xsd:enumeration value="SCiPS"/>
          <xsd:enumeration value="SoH"/>
        </xsd:restriction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Scholarship" ma:index="25" nillable="true" ma:displayName="Scholarship" ma:format="Dropdown" ma:internalName="Scholarship">
      <xsd:simpleType>
        <xsd:restriction base="dms:Text">
          <xsd:maxLength value="255"/>
        </xsd:restriction>
      </xsd:simpleType>
    </xsd:element>
    <xsd:element name="Offshore" ma:index="26" nillable="true" ma:displayName="Offshore" ma:format="Dropdown" ma:internalName="Offshore">
      <xsd:simpleType>
        <xsd:restriction base="dms:Text">
          <xsd:maxLength value="255"/>
        </xsd:restriction>
      </xsd:simpleType>
    </xsd:element>
    <xsd:element name="ResearchCentre" ma:index="27" nillable="true" ma:displayName="Research Centre" ma:format="Dropdown" ma:internalName="ResearchCentre">
      <xsd:simpleType>
        <xsd:restriction base="dms:Text">
          <xsd:maxLength value="255"/>
        </xsd:restriction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75c4b21c-4a25-40c1-82fe-fef023c60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31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/>
</file>

<file path=customXml/itemProps1.xml><?xml version="1.0" encoding="utf-8"?>
<ds:datastoreItem xmlns:ds="http://schemas.openxmlformats.org/officeDocument/2006/customXml" ds:itemID="{43742D52-C2EE-4916-9884-2FCA99889DE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341978E-8531-4301-AB36-BF45698396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4A68E4-3173-435C-84B7-38B6491EBCA0}">
  <ds:schemaRefs>
    <ds:schemaRef ds:uri="http://schemas.microsoft.com/office/2006/metadata/properties"/>
    <ds:schemaRef ds:uri="http://schemas.microsoft.com/office/infopath/2007/PartnerControls"/>
    <ds:schemaRef ds:uri="cceb9bf9-be11-4746-959d-145d628f8634"/>
    <ds:schemaRef ds:uri="e39818f0-b86a-435d-8fb9-cd10e1f05f4d"/>
  </ds:schemaRefs>
</ds:datastoreItem>
</file>

<file path=customXml/itemProps4.xml><?xml version="1.0" encoding="utf-8"?>
<ds:datastoreItem xmlns:ds="http://schemas.openxmlformats.org/officeDocument/2006/customXml" ds:itemID="{ED0EC14E-B84F-4A73-8AEC-B6CFACE497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818f0-b86a-435d-8fb9-cd10e1f05f4d"/>
    <ds:schemaRef ds:uri="cceb9bf9-be11-4746-959d-145d628f86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8244824-3BC3-4091-98FD-E361961CCE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Irene Hall</cp:lastModifiedBy>
  <cp:revision>3</cp:revision>
  <dcterms:created xsi:type="dcterms:W3CDTF">2022-11-14T02:50:00Z</dcterms:created>
  <dcterms:modified xsi:type="dcterms:W3CDTF">2023-03-06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06CA0B689C349AE848CB93476298A</vt:lpwstr>
  </property>
  <property fmtid="{D5CDD505-2E9C-101B-9397-08002B2CF9AE}" pid="3" name="_dlc_DocIdItemGuid">
    <vt:lpwstr>862725b6-2675-4aee-a770-790cf9674484</vt:lpwstr>
  </property>
  <property fmtid="{D5CDD505-2E9C-101B-9397-08002B2CF9AE}" pid="4" name="MediaServiceImageTags">
    <vt:lpwstr/>
  </property>
</Properties>
</file>